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A5BD0B" w14:textId="77777777" w:rsidR="00980E96" w:rsidRDefault="005E5AA8">
      <w:pPr>
        <w:pStyle w:val="Title"/>
      </w:pPr>
      <w:r>
        <w:t>Curriculum Vitæ</w:t>
      </w:r>
    </w:p>
    <w:p w14:paraId="67524E5F" w14:textId="77777777" w:rsidR="00980E96" w:rsidRDefault="005E5AA8">
      <w:pPr>
        <w:pStyle w:val="Author"/>
      </w:pPr>
      <w:r>
        <w:t>Nick Tackes</w:t>
      </w:r>
    </w:p>
    <w:p w14:paraId="5B958A9F" w14:textId="77777777" w:rsidR="00980E96" w:rsidRDefault="005E5AA8">
      <w:pPr>
        <w:pStyle w:val="Date"/>
      </w:pPr>
      <w:r>
        <w:t>September 30, 2021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530"/>
        <w:gridCol w:w="3046"/>
      </w:tblGrid>
      <w:tr w:rsidR="00980E96" w14:paraId="175B3B47" w14:textId="77777777">
        <w:tc>
          <w:tcPr>
            <w:tcW w:w="0" w:type="auto"/>
          </w:tcPr>
          <w:p w14:paraId="12F3D61F" w14:textId="77777777" w:rsidR="00980E96" w:rsidRDefault="005E5AA8">
            <w:pPr>
              <w:pStyle w:val="Compact"/>
            </w:pPr>
            <w:bookmarkStart w:id="0" w:name="addresses"/>
            <w:r>
              <w:t>Religion Department                                                 </w:t>
            </w:r>
          </w:p>
        </w:tc>
        <w:tc>
          <w:tcPr>
            <w:tcW w:w="0" w:type="auto"/>
          </w:tcPr>
          <w:p w14:paraId="2F6A2D5E" w14:textId="77777777" w:rsidR="00980E96" w:rsidRDefault="005E5AA8">
            <w:pPr>
              <w:pStyle w:val="Compact"/>
              <w:jc w:val="right"/>
            </w:pPr>
            <w:r>
              <w:t>124 N 3rd St., Floor 3</w:t>
            </w:r>
          </w:p>
        </w:tc>
      </w:tr>
      <w:tr w:rsidR="00980E96" w14:paraId="44F4FB6F" w14:textId="77777777">
        <w:tc>
          <w:tcPr>
            <w:tcW w:w="0" w:type="auto"/>
          </w:tcPr>
          <w:p w14:paraId="21FDDB40" w14:textId="77777777" w:rsidR="00980E96" w:rsidRDefault="005E5AA8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22D0F287" w14:textId="77777777" w:rsidR="00980E96" w:rsidRDefault="005E5AA8">
            <w:pPr>
              <w:pStyle w:val="Compact"/>
              <w:jc w:val="right"/>
            </w:pPr>
            <w:r>
              <w:t>Philadelphia, PA 19106</w:t>
            </w:r>
          </w:p>
        </w:tc>
      </w:tr>
      <w:tr w:rsidR="00980E96" w14:paraId="2AA65CB0" w14:textId="77777777">
        <w:tc>
          <w:tcPr>
            <w:tcW w:w="0" w:type="auto"/>
          </w:tcPr>
          <w:p w14:paraId="055EBBBA" w14:textId="77777777" w:rsidR="00980E96" w:rsidRDefault="005E5AA8">
            <w:pPr>
              <w:pStyle w:val="Compact"/>
            </w:pPr>
            <w:r>
              <w:t>80 Claremont Ave.</w:t>
            </w:r>
          </w:p>
        </w:tc>
        <w:tc>
          <w:tcPr>
            <w:tcW w:w="0" w:type="auto"/>
          </w:tcPr>
          <w:p w14:paraId="1E547F5A" w14:textId="77777777" w:rsidR="00980E96" w:rsidRDefault="005E5AA8">
            <w:pPr>
              <w:pStyle w:val="Compact"/>
              <w:jc w:val="right"/>
            </w:pPr>
            <w:r>
              <w:t>+1 (815) 298-4294</w:t>
            </w:r>
          </w:p>
        </w:tc>
      </w:tr>
      <w:tr w:rsidR="00980E96" w14:paraId="5C870536" w14:textId="77777777">
        <w:tc>
          <w:tcPr>
            <w:tcW w:w="0" w:type="auto"/>
          </w:tcPr>
          <w:p w14:paraId="4B3EA03B" w14:textId="77777777" w:rsidR="00980E96" w:rsidRDefault="005E5AA8">
            <w:pPr>
              <w:pStyle w:val="Compact"/>
            </w:pPr>
            <w:r>
              <w:t>New York, NY 10027</w:t>
            </w:r>
          </w:p>
        </w:tc>
        <w:tc>
          <w:tcPr>
            <w:tcW w:w="0" w:type="auto"/>
          </w:tcPr>
          <w:p w14:paraId="3C95DE89" w14:textId="77777777" w:rsidR="00980E96" w:rsidRDefault="00980E96"/>
        </w:tc>
      </w:tr>
    </w:tbl>
    <w:p w14:paraId="42DFC17B" w14:textId="77777777" w:rsidR="00980E96" w:rsidRDefault="005E5AA8">
      <w:pPr>
        <w:pStyle w:val="Heading2"/>
      </w:pPr>
      <w:bookmarkStart w:id="1" w:name="education"/>
      <w:bookmarkEnd w:id="0"/>
      <w:r>
        <w:t>Educ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28"/>
        <w:gridCol w:w="805"/>
        <w:gridCol w:w="5750"/>
        <w:gridCol w:w="2193"/>
      </w:tblGrid>
      <w:tr w:rsidR="00980E96" w14:paraId="4CA58189" w14:textId="77777777">
        <w:tc>
          <w:tcPr>
            <w:tcW w:w="0" w:type="auto"/>
          </w:tcPr>
          <w:p w14:paraId="1D0E75DC" w14:textId="77777777" w:rsidR="00980E96" w:rsidRDefault="005E5AA8">
            <w:pPr>
              <w:pStyle w:val="Compact"/>
              <w:jc w:val="center"/>
            </w:pPr>
            <w:bookmarkStart w:id="2" w:name="edTable"/>
            <w:r>
              <w:t>(2022)</w:t>
            </w:r>
          </w:p>
        </w:tc>
        <w:tc>
          <w:tcPr>
            <w:tcW w:w="0" w:type="auto"/>
          </w:tcPr>
          <w:p w14:paraId="4ECC3B28" w14:textId="77777777" w:rsidR="00980E96" w:rsidRDefault="005E5AA8">
            <w:pPr>
              <w:pStyle w:val="Compact"/>
            </w:pPr>
            <w:r>
              <w:t>PhD</w:t>
            </w:r>
          </w:p>
        </w:tc>
        <w:tc>
          <w:tcPr>
            <w:tcW w:w="0" w:type="auto"/>
          </w:tcPr>
          <w:p w14:paraId="0C065D41" w14:textId="77777777" w:rsidR="00980E96" w:rsidRDefault="005E5AA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6B34336B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  <w:tr w:rsidR="00980E96" w14:paraId="517C6E1D" w14:textId="77777777">
        <w:tc>
          <w:tcPr>
            <w:tcW w:w="0" w:type="auto"/>
          </w:tcPr>
          <w:p w14:paraId="046753BE" w14:textId="77777777" w:rsidR="00980E96" w:rsidRDefault="005E5AA8">
            <w:pPr>
              <w:pStyle w:val="Compact"/>
              <w:jc w:val="center"/>
            </w:pPr>
            <w:r>
              <w:t>2019</w:t>
            </w:r>
          </w:p>
        </w:tc>
        <w:tc>
          <w:tcPr>
            <w:tcW w:w="0" w:type="auto"/>
          </w:tcPr>
          <w:p w14:paraId="0B0453E1" w14:textId="77777777" w:rsidR="00980E96" w:rsidRDefault="005E5AA8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40128687" w14:textId="77777777" w:rsidR="00980E96" w:rsidRDefault="005E5AA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21BFADD4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  <w:tr w:rsidR="00980E96" w14:paraId="0387C4EB" w14:textId="77777777">
        <w:tc>
          <w:tcPr>
            <w:tcW w:w="0" w:type="auto"/>
          </w:tcPr>
          <w:p w14:paraId="2D992F0B" w14:textId="77777777" w:rsidR="00980E96" w:rsidRDefault="005E5AA8">
            <w:pPr>
              <w:pStyle w:val="Compact"/>
              <w:jc w:val="center"/>
            </w:pPr>
            <w:r>
              <w:t>2016</w:t>
            </w:r>
          </w:p>
        </w:tc>
        <w:tc>
          <w:tcPr>
            <w:tcW w:w="0" w:type="auto"/>
          </w:tcPr>
          <w:p w14:paraId="68AE9109" w14:textId="77777777" w:rsidR="00980E96" w:rsidRDefault="005E5AA8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0BFEF085" w14:textId="77777777" w:rsidR="00980E96" w:rsidRDefault="005E5AA8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4E5DE785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  <w:tr w:rsidR="00980E96" w14:paraId="3D6A21DD" w14:textId="77777777">
        <w:tc>
          <w:tcPr>
            <w:tcW w:w="0" w:type="auto"/>
          </w:tcPr>
          <w:p w14:paraId="0A9A188E" w14:textId="77777777" w:rsidR="00980E96" w:rsidRDefault="005E5AA8">
            <w:pPr>
              <w:pStyle w:val="Compact"/>
              <w:jc w:val="center"/>
            </w:pPr>
            <w:r>
              <w:t>2013</w:t>
            </w:r>
          </w:p>
        </w:tc>
        <w:tc>
          <w:tcPr>
            <w:tcW w:w="0" w:type="auto"/>
          </w:tcPr>
          <w:p w14:paraId="54ACC75E" w14:textId="77777777" w:rsidR="00980E96" w:rsidRDefault="005E5AA8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03693B71" w14:textId="77777777" w:rsidR="00980E96" w:rsidRDefault="005E5AA8">
            <w:pPr>
              <w:pStyle w:val="Compact"/>
            </w:pPr>
            <w:r>
              <w:t xml:space="preserve">Religion, </w:t>
            </w:r>
            <w:r>
              <w:t>Great Ideas                                                         </w:t>
            </w:r>
          </w:p>
        </w:tc>
        <w:tc>
          <w:tcPr>
            <w:tcW w:w="0" w:type="auto"/>
          </w:tcPr>
          <w:p w14:paraId="771A0CCE" w14:textId="77777777" w:rsidR="00980E96" w:rsidRDefault="005E5AA8">
            <w:pPr>
              <w:pStyle w:val="Compact"/>
            </w:pPr>
            <w:r>
              <w:t>Carthage College</w:t>
            </w:r>
          </w:p>
        </w:tc>
      </w:tr>
    </w:tbl>
    <w:p w14:paraId="2BA1EBD6" w14:textId="77777777" w:rsidR="00980E96" w:rsidRDefault="005E5AA8">
      <w:pPr>
        <w:pStyle w:val="Heading2"/>
      </w:pPr>
      <w:bookmarkStart w:id="3" w:name="certificates"/>
      <w:bookmarkEnd w:id="2"/>
      <w:bookmarkEnd w:id="1"/>
      <w:r>
        <w:t>Certificat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687"/>
        <w:gridCol w:w="6688"/>
        <w:gridCol w:w="2201"/>
      </w:tblGrid>
      <w:tr w:rsidR="00980E96" w14:paraId="6747DBF0" w14:textId="77777777">
        <w:tc>
          <w:tcPr>
            <w:tcW w:w="0" w:type="auto"/>
          </w:tcPr>
          <w:p w14:paraId="7DE12E54" w14:textId="77777777" w:rsidR="00980E96" w:rsidRDefault="005E5AA8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42BB588F" w14:textId="77777777" w:rsidR="00980E96" w:rsidRDefault="005E5AA8">
            <w:pPr>
              <w:pStyle w:val="Compact"/>
            </w:pPr>
            <w:r>
              <w:t>Center for Teaching and Learning: Foundational Track Completion</w:t>
            </w:r>
          </w:p>
        </w:tc>
        <w:tc>
          <w:tcPr>
            <w:tcW w:w="0" w:type="auto"/>
          </w:tcPr>
          <w:p w14:paraId="28412C29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  <w:tr w:rsidR="00980E96" w14:paraId="193FE187" w14:textId="77777777">
        <w:tc>
          <w:tcPr>
            <w:tcW w:w="0" w:type="auto"/>
          </w:tcPr>
          <w:p w14:paraId="4ACD651F" w14:textId="77777777" w:rsidR="00980E96" w:rsidRDefault="005E5AA8">
            <w:pPr>
              <w:pStyle w:val="Compact"/>
            </w:pPr>
            <w:r>
              <w:t>2020</w:t>
            </w:r>
          </w:p>
        </w:tc>
        <w:tc>
          <w:tcPr>
            <w:tcW w:w="0" w:type="auto"/>
          </w:tcPr>
          <w:p w14:paraId="44AD356C" w14:textId="77777777" w:rsidR="00980E96" w:rsidRDefault="005E5AA8">
            <w:pPr>
              <w:pStyle w:val="Compact"/>
            </w:pPr>
            <w:r>
              <w:t>South Asia Institute: Advanced Certificate</w:t>
            </w:r>
          </w:p>
        </w:tc>
        <w:tc>
          <w:tcPr>
            <w:tcW w:w="0" w:type="auto"/>
          </w:tcPr>
          <w:p w14:paraId="43E73DEF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</w:tbl>
    <w:p w14:paraId="42BBBA81" w14:textId="77777777" w:rsidR="00980E96" w:rsidRDefault="005E5AA8">
      <w:pPr>
        <w:pStyle w:val="Heading2"/>
      </w:pPr>
      <w:bookmarkStart w:id="4" w:name="languages"/>
      <w:bookmarkEnd w:id="3"/>
      <w:r>
        <w:t>Languages</w:t>
      </w:r>
    </w:p>
    <w:p w14:paraId="36EEC520" w14:textId="77777777" w:rsidR="00980E96" w:rsidRDefault="005E5AA8">
      <w:pPr>
        <w:pStyle w:val="FirstParagraph"/>
      </w:pPr>
      <w:r>
        <w:t>English (native)</w:t>
      </w:r>
    </w:p>
    <w:p w14:paraId="010D2370" w14:textId="77777777" w:rsidR="00980E96" w:rsidRDefault="005E5AA8">
      <w:pPr>
        <w:pStyle w:val="BodyText"/>
      </w:pPr>
      <w:r>
        <w:t>Hindi (fluent)</w:t>
      </w:r>
    </w:p>
    <w:p w14:paraId="701525C0" w14:textId="77777777" w:rsidR="00980E96" w:rsidRDefault="005E5AA8">
      <w:pPr>
        <w:pStyle w:val="Heading2"/>
      </w:pPr>
      <w:bookmarkStart w:id="5" w:name="competitive-scholarships-and-honors"/>
      <w:bookmarkEnd w:id="4"/>
      <w:r>
        <w:t>Competitive Scholarships and Honor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857"/>
        <w:gridCol w:w="8719"/>
      </w:tblGrid>
      <w:tr w:rsidR="00980E96" w14:paraId="6D8F8327" w14:textId="77777777">
        <w:tc>
          <w:tcPr>
            <w:tcW w:w="0" w:type="auto"/>
          </w:tcPr>
          <w:p w14:paraId="76561B14" w14:textId="77777777" w:rsidR="00980E96" w:rsidRDefault="005E5AA8">
            <w:pPr>
              <w:pStyle w:val="Compact"/>
            </w:pPr>
            <w:r>
              <w:t>2021</w:t>
            </w:r>
          </w:p>
        </w:tc>
        <w:tc>
          <w:tcPr>
            <w:tcW w:w="0" w:type="auto"/>
          </w:tcPr>
          <w:p w14:paraId="6059BC09" w14:textId="77777777" w:rsidR="00980E96" w:rsidRDefault="005E5AA8">
            <w:pPr>
              <w:pStyle w:val="Compact"/>
            </w:pPr>
            <w:r>
              <w:t>Columbia University IRCPL Dissertation Fellowship</w:t>
            </w:r>
          </w:p>
        </w:tc>
      </w:tr>
      <w:tr w:rsidR="00980E96" w14:paraId="5B758218" w14:textId="77777777">
        <w:tc>
          <w:tcPr>
            <w:tcW w:w="0" w:type="auto"/>
          </w:tcPr>
          <w:p w14:paraId="35A75FDC" w14:textId="77777777" w:rsidR="00980E96" w:rsidRDefault="005E5AA8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71155BF4" w14:textId="77777777" w:rsidR="00980E96" w:rsidRDefault="005E5AA8">
            <w:pPr>
              <w:pStyle w:val="Compact"/>
            </w:pPr>
            <w:r>
              <w:t xml:space="preserve">Fulbright-Hays Doctoral Dissertation Research Award: </w:t>
            </w:r>
            <w:r>
              <w:t>Mathura, India</w:t>
            </w:r>
            <w:r>
              <w:br/>
              <w:t>AIIS Junior Research Fellowship (declined)</w:t>
            </w:r>
          </w:p>
        </w:tc>
      </w:tr>
      <w:tr w:rsidR="00980E96" w14:paraId="22968E1B" w14:textId="77777777">
        <w:tc>
          <w:tcPr>
            <w:tcW w:w="0" w:type="auto"/>
          </w:tcPr>
          <w:p w14:paraId="460CC6A2" w14:textId="77777777" w:rsidR="00980E96" w:rsidRDefault="005E5AA8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732D0E9D" w14:textId="77777777" w:rsidR="00980E96" w:rsidRDefault="005E5AA8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980E96" w14:paraId="774C16B8" w14:textId="77777777">
        <w:tc>
          <w:tcPr>
            <w:tcW w:w="0" w:type="auto"/>
          </w:tcPr>
          <w:p w14:paraId="04D65909" w14:textId="77777777" w:rsidR="00980E96" w:rsidRDefault="005E5AA8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2E225CBA" w14:textId="77777777" w:rsidR="00980E96" w:rsidRDefault="005E5AA8">
            <w:pPr>
              <w:pStyle w:val="Compact"/>
            </w:pPr>
            <w:r>
              <w:t>Summer FLAS Fellowship (Hindi): Jaipur, India</w:t>
            </w:r>
          </w:p>
        </w:tc>
      </w:tr>
      <w:tr w:rsidR="00980E96" w14:paraId="630756A6" w14:textId="77777777">
        <w:tc>
          <w:tcPr>
            <w:tcW w:w="0" w:type="auto"/>
          </w:tcPr>
          <w:p w14:paraId="3D10982A" w14:textId="77777777" w:rsidR="00980E96" w:rsidRDefault="005E5AA8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40AA5EE5" w14:textId="77777777" w:rsidR="00980E96" w:rsidRDefault="005E5AA8">
            <w:pPr>
              <w:pStyle w:val="Compact"/>
            </w:pPr>
            <w:r>
              <w:t>Academic Year FLAS Fellowship (Hindi)</w:t>
            </w:r>
          </w:p>
        </w:tc>
      </w:tr>
      <w:tr w:rsidR="00980E96" w14:paraId="1D938FF7" w14:textId="77777777">
        <w:tc>
          <w:tcPr>
            <w:tcW w:w="0" w:type="auto"/>
          </w:tcPr>
          <w:p w14:paraId="2B9407E1" w14:textId="77777777" w:rsidR="00980E96" w:rsidRDefault="005E5AA8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68FF19F4" w14:textId="77777777" w:rsidR="00980E96" w:rsidRDefault="005E5AA8">
            <w:pPr>
              <w:pStyle w:val="Compact"/>
            </w:pPr>
            <w:r>
              <w:t>Academic Year FLAS Fellowship (Hindi)</w:t>
            </w:r>
          </w:p>
        </w:tc>
      </w:tr>
      <w:tr w:rsidR="00980E96" w14:paraId="519CBD9C" w14:textId="77777777">
        <w:tc>
          <w:tcPr>
            <w:tcW w:w="0" w:type="auto"/>
          </w:tcPr>
          <w:p w14:paraId="4106C6E7" w14:textId="77777777" w:rsidR="00980E96" w:rsidRDefault="005E5AA8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3C097365" w14:textId="77777777" w:rsidR="00980E96" w:rsidRDefault="005E5AA8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0522F44C" w14:textId="77777777" w:rsidR="00980E96" w:rsidRDefault="005E5AA8">
      <w:pPr>
        <w:pStyle w:val="Heading2"/>
      </w:pPr>
      <w:bookmarkStart w:id="6" w:name="publications"/>
      <w:bookmarkEnd w:id="5"/>
      <w:r>
        <w:t>Publications</w:t>
      </w:r>
    </w:p>
    <w:bookmarkStart w:id="7" w:name="Xc4003c2db177a1caec6c14962a7b3a4d301c6b3"/>
    <w:p w14:paraId="2902CD4B" w14:textId="77777777" w:rsidR="00980E96" w:rsidRDefault="005E5AA8">
      <w:pPr>
        <w:pStyle w:val="Heading4"/>
      </w:pPr>
      <w:r>
        <w:fldChar w:fldCharType="begin"/>
      </w:r>
      <w:r>
        <w:instrText xml:space="preserve"> HYPERLINK "https://dx.doi.org/10.1093/jaarel/lfab057" \h </w:instrText>
      </w:r>
      <w:r>
        <w:fldChar w:fldCharType="separate"/>
      </w:r>
      <w:r>
        <w:rPr>
          <w:rStyle w:val="Hyperlink"/>
        </w:rPr>
        <w:t xml:space="preserve">“COVID-19 First Responders: The Gayatri Pariwar and the Immune Ritual Body.” </w:t>
      </w:r>
      <w:r>
        <w:rPr>
          <w:rStyle w:val="Hyperlink"/>
          <w:i/>
          <w:iCs/>
        </w:rPr>
        <w:t>Journal of the American Academy of Religion</w:t>
      </w:r>
      <w:r>
        <w:rPr>
          <w:rStyle w:val="Hyperlink"/>
        </w:rPr>
        <w:t xml:space="preserve"> 89, no.3 (Sept. 2021): 1006-1038.</w:t>
      </w:r>
      <w:r>
        <w:rPr>
          <w:rStyle w:val="Hyperlink"/>
        </w:rPr>
        <w:fldChar w:fldCharType="end"/>
      </w:r>
    </w:p>
    <w:bookmarkStart w:id="8" w:name="Xd3e12b20aec04bc8cd302f26deca2ce6ef0d73d"/>
    <w:bookmarkEnd w:id="7"/>
    <w:p w14:paraId="6B8A8D3C" w14:textId="77777777" w:rsidR="00980E96" w:rsidRDefault="005E5AA8">
      <w:pPr>
        <w:pStyle w:val="Heading4"/>
      </w:pPr>
      <w:r>
        <w:fldChar w:fldCharType="begin"/>
      </w:r>
      <w:r>
        <w:instrText xml:space="preserve"> HYPERLINK "https://doi.org/10.1080/1744</w:instrText>
      </w:r>
      <w:r>
        <w:instrText xml:space="preserve">1692.2018.1511742" \h </w:instrText>
      </w:r>
      <w:r>
        <w:fldChar w:fldCharType="separate"/>
      </w:r>
      <w:r>
        <w:rPr>
          <w:rStyle w:val="Hyperlink"/>
        </w:rPr>
        <w:t xml:space="preserve">“Metabolic Living: Food, Fat, and the Absorption of Illness in India by Harris Solomon (Review).” </w:t>
      </w:r>
      <w:r>
        <w:rPr>
          <w:rStyle w:val="Hyperlink"/>
          <w:i/>
          <w:iCs/>
        </w:rPr>
        <w:t>Global Public Health</w:t>
      </w:r>
      <w:r>
        <w:rPr>
          <w:rStyle w:val="Hyperlink"/>
        </w:rPr>
        <w:t xml:space="preserve"> 11, no.2 (2018): 318-19.</w:t>
      </w:r>
      <w:r>
        <w:rPr>
          <w:rStyle w:val="Hyperlink"/>
        </w:rPr>
        <w:fldChar w:fldCharType="end"/>
      </w:r>
    </w:p>
    <w:p w14:paraId="3D593294" w14:textId="77777777" w:rsidR="00980E96" w:rsidRDefault="005E5AA8">
      <w:pPr>
        <w:pStyle w:val="Heading2"/>
      </w:pPr>
      <w:bookmarkStart w:id="9" w:name="conferences-and-invited-talks"/>
      <w:bookmarkEnd w:id="8"/>
      <w:bookmarkEnd w:id="6"/>
      <w:r>
        <w:lastRenderedPageBreak/>
        <w:t>Conferences and Invited Talks</w:t>
      </w:r>
    </w:p>
    <w:p w14:paraId="21F6344E" w14:textId="77777777" w:rsidR="00980E96" w:rsidRDefault="005E5AA8">
      <w:pPr>
        <w:pStyle w:val="Heading4"/>
      </w:pPr>
      <w:bookmarkStart w:id="10" w:name="X42b8fca52b567ade56540a26571e4e6e8ae697c"/>
      <w:r>
        <w:t>“COVID-19 First Responders: The Gayatri Pariwar and the Imm</w:t>
      </w:r>
      <w:r>
        <w:t>une Ritual Body,” Hinduism Unit and Religion in South Asia Unit, American Academy of Religion, Online, November 20, 2021.</w:t>
      </w:r>
    </w:p>
    <w:p w14:paraId="7D415452" w14:textId="77777777" w:rsidR="00980E96" w:rsidRDefault="005E5AA8">
      <w:pPr>
        <w:pStyle w:val="Heading4"/>
      </w:pPr>
      <w:bookmarkStart w:id="11" w:name="X519c988f19f0b10b3c9c8c4ed8c25aa173286b8"/>
      <w:bookmarkEnd w:id="10"/>
      <w:r>
        <w:t>“Honey Forest on a Hill: How the Brahma Kumaris Make a Pilgrimage Place,” Madison South Asia Conference, Online, October 22, 2021.</w:t>
      </w:r>
    </w:p>
    <w:p w14:paraId="4E4CD2A3" w14:textId="77777777" w:rsidR="00980E96" w:rsidRDefault="005E5AA8">
      <w:pPr>
        <w:pStyle w:val="Heading4"/>
      </w:pPr>
      <w:bookmarkStart w:id="12" w:name="Xe947fed0e8eb853c7a0facb93678e968b938dad"/>
      <w:bookmarkEnd w:id="11"/>
      <w:r>
        <w:t>“Om</w:t>
      </w:r>
      <w:r>
        <w:t xml:space="preserve"> Shanti Emojis: Three Facets of Digital Hinduism,” Anthropology of Religion Unit and Religion, Media, and Culture Unit, American Academy of Religion, Online, December 5, 2020.</w:t>
      </w:r>
    </w:p>
    <w:p w14:paraId="74399300" w14:textId="77777777" w:rsidR="00980E96" w:rsidRDefault="005E5AA8">
      <w:pPr>
        <w:pStyle w:val="Heading4"/>
      </w:pPr>
      <w:bookmarkStart w:id="13" w:name="Xab3be2f341baa67b86d4b1f13daea0b2fd00d2d"/>
      <w:bookmarkEnd w:id="12"/>
      <w:r>
        <w:t>“Energy and Vibrations: The Logic of Transformation in the Gayatri Pariwar and t</w:t>
      </w:r>
      <w:r>
        <w:t>he Brahma Kumaris,” Public Health Workshop, Jalaharwal Nehru University, New Delhi, March 12, 2020.</w:t>
      </w:r>
    </w:p>
    <w:p w14:paraId="5FC95465" w14:textId="77777777" w:rsidR="00980E96" w:rsidRDefault="005E5AA8">
      <w:pPr>
        <w:pStyle w:val="Heading4"/>
      </w:pPr>
      <w:bookmarkStart w:id="14" w:name="X6afb2aa8fef3f5c380037729498430d7f4b02ff"/>
      <w:bookmarkEnd w:id="13"/>
      <w:r>
        <w:t>“Zooming in on Mozoomdar: A Microhistory of Brahmo Belief,” Religion in South Asia Section, American Academy of Religion, Denver, November 18, 2018.</w:t>
      </w:r>
    </w:p>
    <w:p w14:paraId="49B78806" w14:textId="77777777" w:rsidR="00980E96" w:rsidRDefault="005E5AA8">
      <w:pPr>
        <w:pStyle w:val="Heading4"/>
      </w:pPr>
      <w:bookmarkStart w:id="15" w:name="X6ac1c5fb591ea562c4d99f18fabe96492b884e8"/>
      <w:bookmarkEnd w:id="14"/>
      <w:r>
        <w:t>Chair/D</w:t>
      </w:r>
      <w:r>
        <w:t>iscussant, “Yoga and Politics: South Asia and Beyond,” Madison South Asia Conference, October 12, 2018.</w:t>
      </w:r>
    </w:p>
    <w:p w14:paraId="20EA2626" w14:textId="77777777" w:rsidR="00980E96" w:rsidRDefault="005E5AA8">
      <w:pPr>
        <w:pStyle w:val="Heading4"/>
      </w:pPr>
      <w:bookmarkStart w:id="16" w:name="Xca7c74180c8da51d481adaa9359fc158b3933b9"/>
      <w:bookmarkEnd w:id="15"/>
      <w:r>
        <w:t xml:space="preserve">“The Creation of a Mahatma: Creative License in Ratnadeep Pictures’ </w:t>
      </w:r>
      <w:r>
        <w:rPr>
          <w:i/>
          <w:iCs/>
        </w:rPr>
        <w:t>Tulsidas</w:t>
      </w:r>
      <w:r>
        <w:t xml:space="preserve"> (1954),” Madison South Asia Conference, October 23, 2015.</w:t>
      </w:r>
    </w:p>
    <w:p w14:paraId="51C63CB8" w14:textId="77777777" w:rsidR="00980E96" w:rsidRDefault="005E5AA8">
      <w:pPr>
        <w:pStyle w:val="Heading2"/>
      </w:pPr>
      <w:bookmarkStart w:id="17" w:name="professional-memberships"/>
      <w:bookmarkEnd w:id="16"/>
      <w:bookmarkEnd w:id="9"/>
      <w:r>
        <w:t>Professional Memb</w:t>
      </w:r>
      <w:r>
        <w:t>erships</w:t>
      </w:r>
    </w:p>
    <w:p w14:paraId="3D145289" w14:textId="77777777" w:rsidR="00980E96" w:rsidRDefault="005E5AA8">
      <w:pPr>
        <w:pStyle w:val="FirstParagraph"/>
      </w:pPr>
      <w:r>
        <w:t>American Academy of Religion (AAR)</w:t>
      </w:r>
    </w:p>
    <w:p w14:paraId="4FAF16A1" w14:textId="77777777" w:rsidR="00980E96" w:rsidRDefault="005E5AA8">
      <w:pPr>
        <w:pStyle w:val="BodyText"/>
      </w:pPr>
      <w:r>
        <w:t>International Exchange Alumni</w:t>
      </w:r>
    </w:p>
    <w:p w14:paraId="0B03F58F" w14:textId="77777777" w:rsidR="00980E96" w:rsidRDefault="005E5AA8">
      <w:pPr>
        <w:pStyle w:val="Heading2"/>
      </w:pPr>
      <w:bookmarkStart w:id="18" w:name="teaching-and-academic-service"/>
      <w:bookmarkEnd w:id="17"/>
      <w:r>
        <w:t>Teaching and Academic Service</w:t>
      </w:r>
    </w:p>
    <w:p w14:paraId="31F024F9" w14:textId="77777777" w:rsidR="00980E96" w:rsidRDefault="005E5AA8">
      <w:pPr>
        <w:pStyle w:val="Heading3"/>
      </w:pPr>
      <w:bookmarkStart w:id="19" w:name="instructor-of-record"/>
      <w:r>
        <w:t>Instructor of Record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2086"/>
        <w:gridCol w:w="2206"/>
      </w:tblGrid>
      <w:tr w:rsidR="00980E96" w14:paraId="20B6DF3C" w14:textId="77777777">
        <w:tc>
          <w:tcPr>
            <w:tcW w:w="0" w:type="auto"/>
          </w:tcPr>
          <w:p w14:paraId="64C73CDF" w14:textId="77777777" w:rsidR="00980E96" w:rsidRDefault="005E5AA8">
            <w:pPr>
              <w:pStyle w:val="Compact"/>
              <w:jc w:val="right"/>
            </w:pPr>
            <w:r>
              <w:t>Spring 2022</w:t>
            </w:r>
          </w:p>
        </w:tc>
        <w:tc>
          <w:tcPr>
            <w:tcW w:w="0" w:type="auto"/>
          </w:tcPr>
          <w:p w14:paraId="4A771DBD" w14:textId="77777777" w:rsidR="00980E96" w:rsidRDefault="005E5AA8">
            <w:pPr>
              <w:pStyle w:val="Compact"/>
            </w:pPr>
            <w:r>
              <w:t>“Religions of India”</w:t>
            </w:r>
          </w:p>
        </w:tc>
        <w:tc>
          <w:tcPr>
            <w:tcW w:w="0" w:type="auto"/>
          </w:tcPr>
          <w:p w14:paraId="56BCB69F" w14:textId="77777777" w:rsidR="00980E96" w:rsidRDefault="005E5AA8">
            <w:pPr>
              <w:pStyle w:val="Compact"/>
            </w:pPr>
            <w:r>
              <w:t>New York University</w:t>
            </w:r>
          </w:p>
        </w:tc>
      </w:tr>
    </w:tbl>
    <w:p w14:paraId="229EC2BC" w14:textId="77777777" w:rsidR="00980E96" w:rsidRDefault="005E5AA8">
      <w:pPr>
        <w:pStyle w:val="Heading3"/>
      </w:pPr>
      <w:bookmarkStart w:id="20" w:name="lead-teaching-fellow"/>
      <w:bookmarkEnd w:id="19"/>
      <w:r>
        <w:t>Lead Teaching Fellow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191"/>
        <w:gridCol w:w="3376"/>
        <w:gridCol w:w="2136"/>
      </w:tblGrid>
      <w:tr w:rsidR="00980E96" w14:paraId="7970040F" w14:textId="77777777">
        <w:tc>
          <w:tcPr>
            <w:tcW w:w="0" w:type="auto"/>
          </w:tcPr>
          <w:p w14:paraId="3FA17A24" w14:textId="77777777" w:rsidR="00980E96" w:rsidRDefault="005E5AA8">
            <w:pPr>
              <w:pStyle w:val="Compact"/>
              <w:jc w:val="right"/>
            </w:pPr>
            <w:r>
              <w:t>2020-2021</w:t>
            </w:r>
          </w:p>
        </w:tc>
        <w:tc>
          <w:tcPr>
            <w:tcW w:w="0" w:type="auto"/>
          </w:tcPr>
          <w:p w14:paraId="30D79ABC" w14:textId="77777777" w:rsidR="00980E96" w:rsidRDefault="005E5AA8">
            <w:pPr>
              <w:pStyle w:val="Compact"/>
            </w:pPr>
            <w:r>
              <w:t>Center for Teaching and Learning</w:t>
            </w:r>
          </w:p>
        </w:tc>
        <w:tc>
          <w:tcPr>
            <w:tcW w:w="0" w:type="auto"/>
          </w:tcPr>
          <w:p w14:paraId="5A57E81A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</w:tbl>
    <w:p w14:paraId="5958B2C0" w14:textId="77777777" w:rsidR="00980E96" w:rsidRDefault="005E5AA8">
      <w:pPr>
        <w:pStyle w:val="Heading3"/>
      </w:pPr>
      <w:bookmarkStart w:id="21" w:name="teaching-assistant"/>
      <w:bookmarkEnd w:id="20"/>
      <w:r>
        <w:t>Teaching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329"/>
        <w:gridCol w:w="3778"/>
        <w:gridCol w:w="2136"/>
      </w:tblGrid>
      <w:tr w:rsidR="00980E96" w14:paraId="662962CF" w14:textId="77777777">
        <w:tc>
          <w:tcPr>
            <w:tcW w:w="0" w:type="auto"/>
          </w:tcPr>
          <w:p w14:paraId="3ACE60F8" w14:textId="77777777" w:rsidR="00980E96" w:rsidRDefault="005E5AA8">
            <w:pPr>
              <w:pStyle w:val="Compact"/>
              <w:jc w:val="right"/>
            </w:pPr>
            <w:r>
              <w:t>Fall 2020</w:t>
            </w:r>
          </w:p>
        </w:tc>
        <w:tc>
          <w:tcPr>
            <w:tcW w:w="0" w:type="auto"/>
          </w:tcPr>
          <w:p w14:paraId="1A6ACF2E" w14:textId="77777777" w:rsidR="00980E96" w:rsidRDefault="005E5AA8">
            <w:pPr>
              <w:pStyle w:val="Compact"/>
            </w:pPr>
            <w:r>
              <w:t>“Introduction to Judaism”</w:t>
            </w:r>
          </w:p>
        </w:tc>
        <w:tc>
          <w:tcPr>
            <w:tcW w:w="0" w:type="auto"/>
          </w:tcPr>
          <w:p w14:paraId="0E9ADD53" w14:textId="77777777" w:rsidR="00980E96" w:rsidRDefault="005E5AA8">
            <w:pPr>
              <w:pStyle w:val="Compact"/>
            </w:pPr>
            <w:r>
              <w:t>Barnard College</w:t>
            </w:r>
          </w:p>
        </w:tc>
      </w:tr>
      <w:tr w:rsidR="00980E96" w14:paraId="4B2C8FCD" w14:textId="77777777">
        <w:tc>
          <w:tcPr>
            <w:tcW w:w="0" w:type="auto"/>
          </w:tcPr>
          <w:p w14:paraId="5CC09F1A" w14:textId="77777777" w:rsidR="00980E96" w:rsidRDefault="005E5AA8">
            <w:pPr>
              <w:pStyle w:val="Compact"/>
              <w:jc w:val="right"/>
            </w:pPr>
            <w:r>
              <w:t>Spring 2019</w:t>
            </w:r>
          </w:p>
        </w:tc>
        <w:tc>
          <w:tcPr>
            <w:tcW w:w="0" w:type="auto"/>
          </w:tcPr>
          <w:p w14:paraId="64A4849B" w14:textId="77777777" w:rsidR="00980E96" w:rsidRDefault="005E5AA8">
            <w:pPr>
              <w:pStyle w:val="Compact"/>
            </w:pPr>
            <w:r>
              <w:t>“Millennium: Apocalypse and Utopia”</w:t>
            </w:r>
          </w:p>
        </w:tc>
        <w:tc>
          <w:tcPr>
            <w:tcW w:w="0" w:type="auto"/>
          </w:tcPr>
          <w:p w14:paraId="1680182F" w14:textId="77777777" w:rsidR="00980E96" w:rsidRDefault="005E5AA8">
            <w:pPr>
              <w:pStyle w:val="Compact"/>
            </w:pPr>
            <w:r>
              <w:t>Barnard College</w:t>
            </w:r>
          </w:p>
        </w:tc>
      </w:tr>
      <w:tr w:rsidR="00980E96" w14:paraId="6D2F5629" w14:textId="77777777">
        <w:tc>
          <w:tcPr>
            <w:tcW w:w="0" w:type="auto"/>
          </w:tcPr>
          <w:p w14:paraId="07958551" w14:textId="77777777" w:rsidR="00980E96" w:rsidRDefault="005E5AA8">
            <w:pPr>
              <w:pStyle w:val="Compact"/>
              <w:jc w:val="right"/>
            </w:pPr>
            <w:r>
              <w:t>Fall 2018</w:t>
            </w:r>
          </w:p>
        </w:tc>
        <w:tc>
          <w:tcPr>
            <w:tcW w:w="0" w:type="auto"/>
          </w:tcPr>
          <w:p w14:paraId="0E281FBD" w14:textId="77777777" w:rsidR="00980E96" w:rsidRDefault="005E5AA8">
            <w:pPr>
              <w:pStyle w:val="Compact"/>
            </w:pPr>
            <w:r>
              <w:t>“East Asian Buddhism”</w:t>
            </w:r>
          </w:p>
        </w:tc>
        <w:tc>
          <w:tcPr>
            <w:tcW w:w="0" w:type="auto"/>
          </w:tcPr>
          <w:p w14:paraId="345648B0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  <w:tr w:rsidR="00980E96" w14:paraId="039E36DD" w14:textId="77777777">
        <w:tc>
          <w:tcPr>
            <w:tcW w:w="0" w:type="auto"/>
          </w:tcPr>
          <w:p w14:paraId="4C095503" w14:textId="77777777" w:rsidR="00980E96" w:rsidRDefault="005E5AA8">
            <w:pPr>
              <w:pStyle w:val="Compact"/>
              <w:jc w:val="right"/>
            </w:pPr>
            <w:r>
              <w:t>Spring 2018</w:t>
            </w:r>
          </w:p>
        </w:tc>
        <w:tc>
          <w:tcPr>
            <w:tcW w:w="0" w:type="auto"/>
          </w:tcPr>
          <w:p w14:paraId="1D0F2025" w14:textId="77777777" w:rsidR="00980E96" w:rsidRDefault="005E5AA8">
            <w:pPr>
              <w:pStyle w:val="Compact"/>
            </w:pPr>
            <w:r>
              <w:t>“Hinduism”</w:t>
            </w:r>
          </w:p>
        </w:tc>
        <w:tc>
          <w:tcPr>
            <w:tcW w:w="0" w:type="auto"/>
          </w:tcPr>
          <w:p w14:paraId="6850ECED" w14:textId="77777777" w:rsidR="00980E96" w:rsidRDefault="005E5AA8">
            <w:pPr>
              <w:pStyle w:val="Compact"/>
            </w:pPr>
            <w:r>
              <w:t>Barnard College</w:t>
            </w:r>
          </w:p>
        </w:tc>
      </w:tr>
    </w:tbl>
    <w:p w14:paraId="67AB6BF0" w14:textId="77777777" w:rsidR="00980E96" w:rsidRDefault="005E5AA8">
      <w:pPr>
        <w:pStyle w:val="Heading3"/>
      </w:pPr>
      <w:bookmarkStart w:id="22" w:name="research-assistant"/>
      <w:bookmarkEnd w:id="21"/>
      <w:r>
        <w:t>Research Assistant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4031"/>
        <w:gridCol w:w="2136"/>
      </w:tblGrid>
      <w:tr w:rsidR="00980E96" w14:paraId="0D171A15" w14:textId="77777777">
        <w:tc>
          <w:tcPr>
            <w:tcW w:w="0" w:type="auto"/>
          </w:tcPr>
          <w:p w14:paraId="3658C41C" w14:textId="77777777" w:rsidR="00980E96" w:rsidRDefault="005E5AA8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06682B8F" w14:textId="77777777" w:rsidR="00980E96" w:rsidRDefault="005E5AA8">
            <w:pPr>
              <w:pStyle w:val="Compact"/>
            </w:pPr>
            <w:r>
              <w:t>History of Diagnosing Cognitive Decline</w:t>
            </w:r>
          </w:p>
        </w:tc>
        <w:tc>
          <w:tcPr>
            <w:tcW w:w="0" w:type="auto"/>
          </w:tcPr>
          <w:p w14:paraId="655BC811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  <w:tr w:rsidR="00980E96" w14:paraId="6471CE5F" w14:textId="77777777">
        <w:tc>
          <w:tcPr>
            <w:tcW w:w="0" w:type="auto"/>
          </w:tcPr>
          <w:p w14:paraId="4A504C4E" w14:textId="77777777" w:rsidR="00980E96" w:rsidRDefault="00980E96"/>
        </w:tc>
        <w:tc>
          <w:tcPr>
            <w:tcW w:w="0" w:type="auto"/>
          </w:tcPr>
          <w:p w14:paraId="058C1A6A" w14:textId="77777777" w:rsidR="00980E96" w:rsidRDefault="005E5AA8">
            <w:pPr>
              <w:pStyle w:val="Compact"/>
            </w:pPr>
            <w:r>
              <w:t>Kavita Sivaramakrishnan, History</w:t>
            </w:r>
          </w:p>
        </w:tc>
        <w:tc>
          <w:tcPr>
            <w:tcW w:w="0" w:type="auto"/>
          </w:tcPr>
          <w:p w14:paraId="6ADE1252" w14:textId="77777777" w:rsidR="00980E96" w:rsidRDefault="00980E96"/>
        </w:tc>
      </w:tr>
    </w:tbl>
    <w:p w14:paraId="7D06F2A4" w14:textId="77777777" w:rsidR="00980E96" w:rsidRDefault="005E5AA8">
      <w:pPr>
        <w:pStyle w:val="Heading3"/>
      </w:pPr>
      <w:bookmarkStart w:id="23" w:name="graduate-mentor"/>
      <w:bookmarkEnd w:id="22"/>
      <w:r>
        <w:t>Graduate Mentor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666"/>
        <w:gridCol w:w="2946"/>
        <w:gridCol w:w="2136"/>
      </w:tblGrid>
      <w:tr w:rsidR="00980E96" w14:paraId="2DA6F8F4" w14:textId="77777777">
        <w:tc>
          <w:tcPr>
            <w:tcW w:w="0" w:type="auto"/>
          </w:tcPr>
          <w:p w14:paraId="0E977F82" w14:textId="77777777" w:rsidR="00980E96" w:rsidRDefault="005E5AA8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14:paraId="65035080" w14:textId="77777777" w:rsidR="00980E96" w:rsidRDefault="005E5AA8">
            <w:pPr>
              <w:pStyle w:val="Compact"/>
            </w:pPr>
            <w:r>
              <w:t>Laidlaw Scholarship Program</w:t>
            </w:r>
          </w:p>
        </w:tc>
        <w:tc>
          <w:tcPr>
            <w:tcW w:w="0" w:type="auto"/>
          </w:tcPr>
          <w:p w14:paraId="4B343A22" w14:textId="77777777" w:rsidR="00980E96" w:rsidRDefault="005E5AA8">
            <w:pPr>
              <w:pStyle w:val="Compact"/>
            </w:pPr>
            <w:r>
              <w:t>Columbia University</w:t>
            </w:r>
          </w:p>
        </w:tc>
      </w:tr>
      <w:bookmarkEnd w:id="23"/>
      <w:bookmarkEnd w:id="18"/>
    </w:tbl>
    <w:p w14:paraId="79A970DE" w14:textId="77777777" w:rsidR="00000000" w:rsidRDefault="005E5AA8"/>
    <w:sectPr w:rsidR="0000000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9641B" w14:textId="77777777" w:rsidR="00000000" w:rsidRDefault="005E5AA8">
      <w:pPr>
        <w:spacing w:after="0"/>
      </w:pPr>
      <w:r>
        <w:separator/>
      </w:r>
    </w:p>
  </w:endnote>
  <w:endnote w:type="continuationSeparator" w:id="0">
    <w:p w14:paraId="58CC079F" w14:textId="77777777" w:rsidR="00000000" w:rsidRDefault="005E5A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C3393E" w14:textId="77777777" w:rsidR="00EC2E03" w:rsidRDefault="005E5A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14AB5" w14:textId="77777777" w:rsidR="00EC2E03" w:rsidRDefault="005E5AA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4E5E6" w14:textId="77777777" w:rsidR="00EC2E03" w:rsidRDefault="005E5A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BF8BF" w14:textId="77777777" w:rsidR="00980E96" w:rsidRDefault="005E5AA8">
      <w:r>
        <w:separator/>
      </w:r>
    </w:p>
  </w:footnote>
  <w:footnote w:type="continuationSeparator" w:id="0">
    <w:p w14:paraId="6CC3204C" w14:textId="77777777" w:rsidR="00980E96" w:rsidRDefault="005E5A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67AD3" w14:textId="77777777" w:rsidR="00EC2E03" w:rsidRDefault="005E5A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05ED4D" w14:textId="65F1B79F" w:rsidR="009220E0" w:rsidRPr="005A2573" w:rsidRDefault="005E5AA8" w:rsidP="009220E0">
    <w:pPr>
      <w:pStyle w:val="Header"/>
      <w:rPr>
        <w:rFonts w:ascii="Garamond" w:hAnsi="Garamond"/>
      </w:rPr>
    </w:pPr>
    <w:r>
      <w:rPr>
        <w:rFonts w:ascii="Garamond" w:hAnsi="Garamond"/>
      </w:rPr>
      <w:fldChar w:fldCharType="begin"/>
    </w:r>
    <w:r>
      <w:rPr>
        <w:rFonts w:ascii="Garamond" w:hAnsi="Garamond"/>
      </w:rPr>
      <w:instrText xml:space="preserve"> DATE  \@ "M/d/yyyy" </w:instrText>
    </w:r>
    <w:r>
      <w:rPr>
        <w:rFonts w:ascii="Garamond" w:hAnsi="Garamond"/>
      </w:rPr>
      <w:fldChar w:fldCharType="separate"/>
    </w:r>
    <w:r>
      <w:rPr>
        <w:rFonts w:ascii="Garamond" w:hAnsi="Garamond"/>
        <w:noProof/>
      </w:rPr>
      <w:t>9/30/2021</w:t>
    </w:r>
    <w:r>
      <w:rPr>
        <w:rFonts w:ascii="Garamond" w:hAnsi="Garamond"/>
      </w:rPr>
      <w:fldChar w:fldCharType="end"/>
    </w:r>
    <w:r w:rsidRPr="005A2573">
      <w:rPr>
        <w:rFonts w:ascii="Garamond" w:hAnsi="Garamond"/>
      </w:rPr>
      <w:tab/>
    </w:r>
    <w:r w:rsidRPr="005A2573">
      <w:rPr>
        <w:rFonts w:ascii="Garamond" w:hAnsi="Garamond"/>
      </w:rPr>
      <w:tab/>
      <w:t xml:space="preserve">Nick Tackes | </w:t>
    </w:r>
    <w:sdt>
      <w:sdtPr>
        <w:rPr>
          <w:rFonts w:ascii="Garamond" w:hAnsi="Garamond"/>
        </w:r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5A2573">
          <w:rPr>
            <w:rFonts w:ascii="Garamond" w:hAnsi="Garamond"/>
          </w:rPr>
          <w:fldChar w:fldCharType="begin"/>
        </w:r>
        <w:r w:rsidRPr="005A2573">
          <w:rPr>
            <w:rFonts w:ascii="Garamond" w:hAnsi="Garamond"/>
          </w:rPr>
          <w:instrText xml:space="preserve"> PAGE   \* MERGEFORMAT </w:instrText>
        </w:r>
        <w:r w:rsidRPr="005A2573">
          <w:rPr>
            <w:rFonts w:ascii="Garamond" w:hAnsi="Garamond"/>
          </w:rPr>
          <w:fldChar w:fldCharType="separate"/>
        </w:r>
        <w:r w:rsidRPr="005A2573">
          <w:rPr>
            <w:rFonts w:ascii="Garamond" w:hAnsi="Garamond"/>
            <w:noProof/>
          </w:rPr>
          <w:t>2</w:t>
        </w:r>
        <w:r w:rsidRPr="005A2573">
          <w:rPr>
            <w:rFonts w:ascii="Garamond" w:hAnsi="Garamond"/>
            <w:noProof/>
          </w:rPr>
          <w:fldChar w:fldCharType="end"/>
        </w:r>
      </w:sdtContent>
    </w:sdt>
  </w:p>
  <w:p w14:paraId="3E6D886D" w14:textId="77777777" w:rsidR="009220E0" w:rsidRDefault="005E5A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8D907F" w14:textId="77777777" w:rsidR="00EC2E03" w:rsidRDefault="005E5A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5C0E708"/>
    <w:lvl w:ilvl="0">
      <w:start w:val="1"/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5FEC7D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452E8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E14242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9EA4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B2F4A7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BA607E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214361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A8E9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55E09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7646DC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12"/>
  </w:num>
  <w:num w:numId="33">
    <w:abstractNumId w:val="0"/>
  </w:num>
  <w:num w:numId="34">
    <w:abstractNumId w:val="0"/>
  </w:num>
  <w:num w:numId="35">
    <w:abstractNumId w:val="0"/>
  </w:num>
  <w:num w:numId="36">
    <w:abstractNumId w:val="12"/>
  </w:num>
  <w:num w:numId="37">
    <w:abstractNumId w:val="0"/>
  </w:num>
  <w:num w:numId="38">
    <w:abstractNumId w:val="0"/>
  </w:num>
  <w:num w:numId="39">
    <w:abstractNumId w:val="0"/>
  </w:num>
  <w:num w:numId="40">
    <w:abstractNumId w:val="12"/>
  </w:num>
  <w:num w:numId="41">
    <w:abstractNumId w:val="12"/>
  </w:num>
  <w:num w:numId="42">
    <w:abstractNumId w:val="12"/>
  </w:num>
  <w:num w:numId="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5AA8"/>
    <w:rsid w:val="00784D58"/>
    <w:rsid w:val="008D6863"/>
    <w:rsid w:val="00980E9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2B9F7F"/>
  <w15:docId w15:val="{59C59559-921A-4534-ABE6-62179326D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A2573"/>
    <w:pPr>
      <w:keepNext/>
      <w:keepLines/>
      <w:spacing w:before="200" w:after="0" w:line="276" w:lineRule="auto"/>
      <w:outlineLvl w:val="1"/>
    </w:pPr>
    <w:rPr>
      <w:rFonts w:ascii="Garamond" w:eastAsiaTheme="majorEastAsia" w:hAnsi="Garamond" w:cs="Times New Roman"/>
      <w:b/>
      <w:bCs/>
      <w:smallCaps/>
    </w:rPr>
  </w:style>
  <w:style w:type="paragraph" w:styleId="Heading3">
    <w:name w:val="heading 3"/>
    <w:basedOn w:val="Normal"/>
    <w:next w:val="BodyText"/>
    <w:uiPriority w:val="9"/>
    <w:unhideWhenUsed/>
    <w:qFormat/>
    <w:rsid w:val="00F51073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</w:rPr>
  </w:style>
  <w:style w:type="paragraph" w:styleId="Heading4">
    <w:name w:val="heading 4"/>
    <w:basedOn w:val="Compact"/>
    <w:next w:val="BodyText"/>
    <w:uiPriority w:val="9"/>
    <w:unhideWhenUsed/>
    <w:qFormat/>
    <w:rsid w:val="00DA0C45"/>
    <w:pPr>
      <w:ind w:left="540" w:hanging="540"/>
      <w:outlineLvl w:val="3"/>
    </w:pPr>
    <w:rPr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20919"/>
    <w:pPr>
      <w:spacing w:after="0" w:line="276" w:lineRule="auto"/>
    </w:pPr>
    <w:rPr>
      <w:rFonts w:ascii="Garamond" w:hAnsi="Garamond"/>
    </w:rPr>
  </w:style>
  <w:style w:type="paragraph" w:customStyle="1" w:styleId="FirstParagraph">
    <w:name w:val="First Paragraph"/>
    <w:basedOn w:val="BodyText"/>
    <w:next w:val="BodyText"/>
    <w:qFormat/>
    <w:rsid w:val="00C20919"/>
  </w:style>
  <w:style w:type="paragraph" w:customStyle="1" w:styleId="Compact">
    <w:name w:val="Compact"/>
    <w:basedOn w:val="BodyText"/>
    <w:qFormat/>
    <w:rsid w:val="000759F6"/>
  </w:style>
  <w:style w:type="paragraph" w:styleId="Title">
    <w:name w:val="Title"/>
    <w:basedOn w:val="Normal"/>
    <w:next w:val="BodyText"/>
    <w:qFormat/>
    <w:rsid w:val="005A2573"/>
    <w:pPr>
      <w:keepNext/>
      <w:keepLines/>
      <w:spacing w:before="480" w:after="0" w:line="276" w:lineRule="auto"/>
      <w:jc w:val="center"/>
    </w:pPr>
    <w:rPr>
      <w:rFonts w:ascii="Garamond" w:eastAsiaTheme="majorEastAsia" w:hAnsi="Garamond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5A2573"/>
    <w:pPr>
      <w:spacing w:before="0"/>
    </w:pPr>
    <w:rPr>
      <w:rFonts w:cs="Times New Roman"/>
      <w:b/>
      <w:bCs/>
      <w:sz w:val="32"/>
      <w:szCs w:val="32"/>
    </w:rPr>
  </w:style>
  <w:style w:type="paragraph" w:styleId="Date">
    <w:name w:val="Date"/>
    <w:next w:val="BodyText"/>
    <w:qFormat/>
    <w:rsid w:val="005A2573"/>
    <w:pPr>
      <w:keepNext/>
      <w:keepLines/>
      <w:spacing w:line="276" w:lineRule="auto"/>
      <w:jc w:val="center"/>
    </w:pPr>
    <w:rPr>
      <w:rFonts w:ascii="Garamond" w:hAnsi="Garamond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E0C26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C20919"/>
    <w:rPr>
      <w:rFonts w:ascii="Garamond" w:hAnsi="Garamond"/>
    </w:rPr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12</Words>
  <Characters>292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3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1-09-30T15:21:00Z</cp:lastPrinted>
  <dcterms:created xsi:type="dcterms:W3CDTF">2021-09-30T15:21:00Z</dcterms:created>
  <dcterms:modified xsi:type="dcterms:W3CDTF">2021-09-30T15:21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September 30, 202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tackesiii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